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B369F3" w14:textId="2BC29AC1" w:rsidR="008725F1" w:rsidRPr="00AD24B5" w:rsidRDefault="008725F1">
      <w:pPr>
        <w:rPr>
          <w:b/>
          <w:bCs/>
          <w:sz w:val="32"/>
          <w:szCs w:val="32"/>
          <w:u w:val="single"/>
        </w:rPr>
      </w:pPr>
      <w:bookmarkStart w:id="0" w:name="_Hlk44345986"/>
      <w:r w:rsidRPr="00AD24B5">
        <w:rPr>
          <w:b/>
          <w:bCs/>
          <w:sz w:val="32"/>
          <w:szCs w:val="32"/>
          <w:u w:val="single"/>
        </w:rPr>
        <w:t>Importing and creating environments in Anaconda</w:t>
      </w:r>
      <w:r w:rsidR="00AD24B5" w:rsidRPr="00AD24B5">
        <w:rPr>
          <w:b/>
          <w:bCs/>
          <w:sz w:val="32"/>
          <w:szCs w:val="32"/>
          <w:u w:val="single"/>
        </w:rPr>
        <w:t xml:space="preserve"> (Windows 10)</w:t>
      </w:r>
    </w:p>
    <w:p w14:paraId="296055A8" w14:textId="566F5F94" w:rsidR="0070236E" w:rsidRDefault="00C50552">
      <w:r>
        <w:t xml:space="preserve">The </w:t>
      </w:r>
      <w:proofErr w:type="spellStart"/>
      <w:r>
        <w:t>Tensorflow</w:t>
      </w:r>
      <w:proofErr w:type="spellEnd"/>
      <w:r>
        <w:t xml:space="preserve"> and </w:t>
      </w:r>
      <w:proofErr w:type="spellStart"/>
      <w:r>
        <w:t>Keras</w:t>
      </w:r>
      <w:proofErr w:type="spellEnd"/>
      <w:r>
        <w:t xml:space="preserve"> libraries have highly active development communities, so the codebase for both can change in a short space of time. In cases like this, it is worth creating another virtual environment</w:t>
      </w:r>
      <w:r w:rsidR="0070236E">
        <w:t xml:space="preserve"> for deep learning projects</w:t>
      </w:r>
      <w:r w:rsidR="00E31288">
        <w:t xml:space="preserve"> so you can easily try out new versions without breaking an environment that has previously worked.</w:t>
      </w:r>
    </w:p>
    <w:bookmarkEnd w:id="0"/>
    <w:p w14:paraId="53EB022E" w14:textId="37852E1F" w:rsidR="0045643B" w:rsidRPr="00C23A57" w:rsidRDefault="00E557CA">
      <w:r>
        <w:t xml:space="preserve">The </w:t>
      </w:r>
      <w:proofErr w:type="spellStart"/>
      <w:r>
        <w:t>deep_learning.yaml</w:t>
      </w:r>
      <w:proofErr w:type="spellEnd"/>
      <w:r>
        <w:t xml:space="preserve"> </w:t>
      </w:r>
      <w:r w:rsidR="0070236E" w:rsidRPr="00C23A57">
        <w:t xml:space="preserve">file that can be used </w:t>
      </w:r>
      <w:r w:rsidR="003B4546" w:rsidRPr="00C23A57">
        <w:t xml:space="preserve">by Anaconda </w:t>
      </w:r>
      <w:r w:rsidR="0070236E" w:rsidRPr="00C23A57">
        <w:t>to import a</w:t>
      </w:r>
      <w:r w:rsidR="003B4546" w:rsidRPr="00C23A57">
        <w:t xml:space="preserve"> Windows 10-compatible environment</w:t>
      </w:r>
      <w:r w:rsidR="00C50552" w:rsidRPr="00C23A57">
        <w:t xml:space="preserve"> </w:t>
      </w:r>
      <w:r w:rsidR="003B4546" w:rsidRPr="00C23A57">
        <w:t>that should be good to use for the Module 10 labs</w:t>
      </w:r>
      <w:r w:rsidR="003B4546" w:rsidRPr="00C23A57">
        <w:t xml:space="preserve">. I recommend using Anaconda Prompt to import the file, since you will need to use a </w:t>
      </w:r>
      <w:r w:rsidR="00AD24B5" w:rsidRPr="00C23A57">
        <w:t>terminal console</w:t>
      </w:r>
      <w:r w:rsidR="003B4546" w:rsidRPr="00C23A57">
        <w:t xml:space="preserve"> for the final step regardless of how you import the environment, but I’ve added the steps for Anaconda Navigator below.</w:t>
      </w:r>
    </w:p>
    <w:p w14:paraId="564125C3" w14:textId="0E7AA4A2" w:rsidR="003B4546" w:rsidRPr="00C23A57" w:rsidRDefault="003B4546">
      <w:pPr>
        <w:rPr>
          <w:b/>
          <w:bCs/>
          <w:sz w:val="28"/>
          <w:szCs w:val="28"/>
        </w:rPr>
      </w:pPr>
      <w:r w:rsidRPr="00C23A57">
        <w:rPr>
          <w:b/>
          <w:bCs/>
          <w:sz w:val="28"/>
          <w:szCs w:val="28"/>
        </w:rPr>
        <w:t xml:space="preserve">OPTION 1: Importing an environment in the terminal </w:t>
      </w:r>
    </w:p>
    <w:p w14:paraId="1A849621" w14:textId="5333B047" w:rsidR="00AD24B5" w:rsidRDefault="00AD24B5" w:rsidP="008725F1">
      <w:pPr>
        <w:pStyle w:val="ListParagraph"/>
        <w:numPr>
          <w:ilvl w:val="0"/>
          <w:numId w:val="2"/>
        </w:numPr>
      </w:pPr>
      <w:r>
        <w:t xml:space="preserve">Save the </w:t>
      </w:r>
      <w:proofErr w:type="spellStart"/>
      <w:r>
        <w:t>deep_learning.yaml</w:t>
      </w:r>
      <w:proofErr w:type="spellEnd"/>
      <w:r>
        <w:t xml:space="preserve"> file in your Documents folder</w:t>
      </w:r>
    </w:p>
    <w:p w14:paraId="43B66274" w14:textId="6A109DDA" w:rsidR="003B4546" w:rsidRDefault="008725F1" w:rsidP="008725F1">
      <w:pPr>
        <w:pStyle w:val="ListParagraph"/>
        <w:numPr>
          <w:ilvl w:val="0"/>
          <w:numId w:val="2"/>
        </w:numPr>
      </w:pPr>
      <w:bookmarkStart w:id="1" w:name="_Hlk44352141"/>
      <w:r>
        <w:t>Open Anaconda Prompt.</w:t>
      </w:r>
      <w:r w:rsidR="00AD24B5">
        <w:t xml:space="preserve"> Make sure it is not the </w:t>
      </w:r>
      <w:proofErr w:type="spellStart"/>
      <w:r w:rsidR="00AD24B5">
        <w:t>Powershell</w:t>
      </w:r>
      <w:proofErr w:type="spellEnd"/>
      <w:r w:rsidR="00AD24B5">
        <w:t xml:space="preserve"> version (see screenshot below)</w:t>
      </w:r>
    </w:p>
    <w:bookmarkEnd w:id="1"/>
    <w:p w14:paraId="7DF32134" w14:textId="36FA8E7D" w:rsidR="00AD24B5" w:rsidRPr="008725F1" w:rsidRDefault="00AD24B5" w:rsidP="00AD24B5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392867" wp14:editId="762FCCEC">
                <wp:simplePos x="0" y="0"/>
                <wp:positionH relativeFrom="column">
                  <wp:posOffset>1371600</wp:posOffset>
                </wp:positionH>
                <wp:positionV relativeFrom="paragraph">
                  <wp:posOffset>138430</wp:posOffset>
                </wp:positionV>
                <wp:extent cx="2470150" cy="711200"/>
                <wp:effectExtent l="0" t="0" r="25400" b="1270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0150" cy="7112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DDC23C0" id="Oval 2" o:spid="_x0000_s1026" style="position:absolute;margin-left:108pt;margin-top:10.9pt;width:194.5pt;height:5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36B42309" wp14:editId="4EE5263E">
            <wp:extent cx="2835518" cy="453390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ompt_search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6882" cy="4552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47E02" w14:textId="6CC097DC" w:rsidR="00AD24B5" w:rsidRDefault="00AD24B5" w:rsidP="00AD24B5">
      <w:pPr>
        <w:pStyle w:val="ListParagraph"/>
        <w:numPr>
          <w:ilvl w:val="0"/>
          <w:numId w:val="2"/>
        </w:numPr>
      </w:pPr>
      <w:bookmarkStart w:id="2" w:name="_Hlk44352211"/>
      <w:r>
        <w:t xml:space="preserve">The first line in the terminal console should be something like </w:t>
      </w:r>
    </w:p>
    <w:p w14:paraId="0E546E3C" w14:textId="36DA550F" w:rsidR="00AD24B5" w:rsidRPr="00AD24B5" w:rsidRDefault="00AD24B5" w:rsidP="00E31288">
      <w:pPr>
        <w:pStyle w:val="ListParagraph"/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</w:pPr>
      <w:r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  <w:t>(base) C:\Users\&lt;YOUR_USERNAME&gt;</w:t>
      </w:r>
    </w:p>
    <w:bookmarkEnd w:id="2"/>
    <w:p w14:paraId="4D196108" w14:textId="308D9AF1" w:rsidR="00AD24B5" w:rsidRDefault="00AD24B5" w:rsidP="00AD24B5">
      <w:pPr>
        <w:pStyle w:val="ListParagraph"/>
      </w:pPr>
      <w:r>
        <w:t xml:space="preserve">Enter the following: </w:t>
      </w:r>
    </w:p>
    <w:p w14:paraId="4EEB6475" w14:textId="554F601F" w:rsidR="00AD24B5" w:rsidRPr="00AD24B5" w:rsidRDefault="00AD24B5" w:rsidP="00E31288">
      <w:pPr>
        <w:pStyle w:val="ListParagraph"/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</w:pPr>
      <w:r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  <w:t>cd Documents</w:t>
      </w:r>
    </w:p>
    <w:p w14:paraId="437DDF46" w14:textId="5745B751" w:rsidR="00AD24B5" w:rsidRDefault="00E31288" w:rsidP="00AD24B5">
      <w:pPr>
        <w:pStyle w:val="ListParagraph"/>
      </w:pPr>
      <w:r>
        <w:t>The next line should now read:</w:t>
      </w:r>
    </w:p>
    <w:p w14:paraId="06F05F46" w14:textId="266C96E3" w:rsidR="00AD24B5" w:rsidRPr="00E31288" w:rsidRDefault="00E31288" w:rsidP="00E31288">
      <w:pPr>
        <w:pStyle w:val="ListParagraph"/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</w:pPr>
      <w:r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  <w:t>(base) C:\Users\&lt;YOUR_USERNAME&gt;</w:t>
      </w:r>
      <w:r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  <w:t>\Documents</w:t>
      </w:r>
    </w:p>
    <w:p w14:paraId="1139C51F" w14:textId="2EE54A9F" w:rsidR="00AD24B5" w:rsidRDefault="00AD24B5" w:rsidP="00AD24B5">
      <w:pPr>
        <w:pStyle w:val="ListParagraph"/>
      </w:pPr>
      <w:r>
        <w:t xml:space="preserve"> </w:t>
      </w:r>
    </w:p>
    <w:p w14:paraId="2D6C8C88" w14:textId="77777777" w:rsidR="00E31288" w:rsidRDefault="00E31288" w:rsidP="00AD24B5">
      <w:pPr>
        <w:pStyle w:val="ListParagraph"/>
      </w:pPr>
    </w:p>
    <w:p w14:paraId="6675A868" w14:textId="5CB119DB" w:rsidR="003B4546" w:rsidRDefault="00AD24B5" w:rsidP="00AD24B5">
      <w:pPr>
        <w:pStyle w:val="ListParagraph"/>
        <w:numPr>
          <w:ilvl w:val="0"/>
          <w:numId w:val="2"/>
        </w:numPr>
      </w:pPr>
      <w:r>
        <w:t>On the command line, enter the following:</w:t>
      </w:r>
    </w:p>
    <w:p w14:paraId="22B50946" w14:textId="442436A4" w:rsidR="00E31288" w:rsidRPr="00E31288" w:rsidRDefault="00AD24B5" w:rsidP="00E31288">
      <w:pP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</w:pPr>
      <w:bookmarkStart w:id="3" w:name="_Hlk44352290"/>
      <w:proofErr w:type="spellStart"/>
      <w:r w:rsidRPr="00E31288"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  <w:t>conda</w:t>
      </w:r>
      <w:proofErr w:type="spellEnd"/>
      <w:r w:rsidRPr="00E31288"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  <w:t xml:space="preserve"> env create </w:t>
      </w:r>
      <w:bookmarkEnd w:id="3"/>
      <w:r w:rsidRPr="00E31288">
        <w:rPr>
          <w:rFonts w:ascii="Consolas" w:eastAsia="Times New Roman" w:hAnsi="Consolas" w:cs="Courier New"/>
          <w:color w:val="666666"/>
          <w:sz w:val="28"/>
          <w:szCs w:val="28"/>
          <w:lang w:eastAsia="en-AU"/>
        </w:rPr>
        <w:t>-</w:t>
      </w:r>
      <w:r w:rsidRPr="00E31288"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  <w:t xml:space="preserve">f </w:t>
      </w:r>
      <w:proofErr w:type="spellStart"/>
      <w:r w:rsidRPr="00E31288"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  <w:t>deep_learning</w:t>
      </w:r>
      <w:r w:rsidRPr="00E31288">
        <w:rPr>
          <w:rFonts w:ascii="Consolas" w:eastAsia="Times New Roman" w:hAnsi="Consolas" w:cs="Courier New"/>
          <w:color w:val="666666"/>
          <w:sz w:val="28"/>
          <w:szCs w:val="28"/>
          <w:lang w:eastAsia="en-AU"/>
        </w:rPr>
        <w:t>.</w:t>
      </w:r>
      <w:r w:rsidRPr="00E31288"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  <w:t>yml</w:t>
      </w:r>
      <w:proofErr w:type="spellEnd"/>
    </w:p>
    <w:p w14:paraId="3A5F4173" w14:textId="77777777" w:rsidR="00E31288" w:rsidRDefault="00E31288" w:rsidP="00E31288">
      <w:pPr>
        <w:pStyle w:val="ListParagraph"/>
      </w:pPr>
      <w:r>
        <w:t>You may be asked if you wish to proceed with the installation: type y and enter.</w:t>
      </w:r>
    </w:p>
    <w:p w14:paraId="55B0F817" w14:textId="77777777" w:rsidR="00E31288" w:rsidRDefault="00E31288" w:rsidP="00E31288">
      <w:pPr>
        <w:pStyle w:val="ListParagraph"/>
        <w:numPr>
          <w:ilvl w:val="0"/>
          <w:numId w:val="2"/>
        </w:numPr>
      </w:pPr>
      <w:bookmarkStart w:id="4" w:name="_Hlk44353412"/>
      <w:r>
        <w:t>When package installation is complete, enter the following:</w:t>
      </w:r>
    </w:p>
    <w:p w14:paraId="5391B57B" w14:textId="7873C431" w:rsidR="00E31288" w:rsidRPr="00E31288" w:rsidRDefault="00E31288" w:rsidP="00E31288">
      <w:pPr>
        <w:pStyle w:val="ListParagraph"/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</w:pPr>
      <w:proofErr w:type="spellStart"/>
      <w:r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  <w:t>conda</w:t>
      </w:r>
      <w:proofErr w:type="spellEnd"/>
      <w:r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  <w:t xml:space="preserve"> activate </w:t>
      </w:r>
      <w:proofErr w:type="spellStart"/>
      <w:r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  <w:t>deep_learning</w:t>
      </w:r>
      <w:proofErr w:type="spellEnd"/>
    </w:p>
    <w:p w14:paraId="1E26B21A" w14:textId="1E46A9FF" w:rsidR="00AD24B5" w:rsidRDefault="00E31288" w:rsidP="00E31288">
      <w:pPr>
        <w:pStyle w:val="ListParagraph"/>
      </w:pPr>
      <w:r>
        <w:t>Your next line should now read something like:</w:t>
      </w:r>
    </w:p>
    <w:p w14:paraId="0ECC46D6" w14:textId="4D40D93C" w:rsidR="00E31288" w:rsidRPr="00E31288" w:rsidRDefault="00E31288" w:rsidP="00E31288">
      <w:pPr>
        <w:pStyle w:val="ListParagraph"/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</w:pPr>
      <w:r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  <w:t>(</w:t>
      </w:r>
      <w:proofErr w:type="spellStart"/>
      <w:r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  <w:t>deep_learning</w:t>
      </w:r>
      <w:proofErr w:type="spellEnd"/>
      <w:r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  <w:t>) C:\Users\&lt;YOUR_USERNAME&gt;\</w:t>
      </w:r>
      <w:bookmarkEnd w:id="4"/>
      <w:r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  <w:t>Documents</w:t>
      </w:r>
    </w:p>
    <w:p w14:paraId="17F45269" w14:textId="2D1E7783" w:rsidR="00E31288" w:rsidRDefault="00E31288" w:rsidP="00E31288">
      <w:pPr>
        <w:pStyle w:val="ListParagraph"/>
        <w:numPr>
          <w:ilvl w:val="0"/>
          <w:numId w:val="2"/>
        </w:numPr>
      </w:pPr>
      <w:r>
        <w:t>Enter the following:</w:t>
      </w:r>
    </w:p>
    <w:p w14:paraId="771E633D" w14:textId="1F79F7D6" w:rsidR="00E31288" w:rsidRPr="00E31288" w:rsidRDefault="00E31288" w:rsidP="00E31288">
      <w:pPr>
        <w:pStyle w:val="ListParagraph"/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</w:pPr>
      <w:proofErr w:type="spellStart"/>
      <w:r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  <w:t>ipython</w:t>
      </w:r>
      <w:proofErr w:type="spellEnd"/>
      <w:r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  <w:t xml:space="preserve"> kernel install --user</w:t>
      </w:r>
    </w:p>
    <w:p w14:paraId="04DB9637" w14:textId="4C4C4221" w:rsidR="00E31288" w:rsidRDefault="00E31288" w:rsidP="00E31288">
      <w:pPr>
        <w:pStyle w:val="ListParagraph"/>
        <w:numPr>
          <w:ilvl w:val="0"/>
          <w:numId w:val="2"/>
        </w:numPr>
      </w:pPr>
      <w:r>
        <w:t>Enter the following:</w:t>
      </w:r>
    </w:p>
    <w:p w14:paraId="05B89AB4" w14:textId="52591B5A" w:rsidR="00E31288" w:rsidRPr="00E31288" w:rsidRDefault="00E31288" w:rsidP="00E31288">
      <w:pPr>
        <w:pStyle w:val="ListParagraph"/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</w:pPr>
      <w:proofErr w:type="spellStart"/>
      <w:r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  <w:t>conda</w:t>
      </w:r>
      <w:proofErr w:type="spellEnd"/>
      <w:r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  <w:t xml:space="preserve"> activate </w:t>
      </w:r>
      <w:r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  <w:t>base</w:t>
      </w:r>
    </w:p>
    <w:p w14:paraId="7369FE48" w14:textId="24D9E234" w:rsidR="00E31288" w:rsidRDefault="00E31288" w:rsidP="00E31288">
      <w:pPr>
        <w:pStyle w:val="ListParagraph"/>
        <w:numPr>
          <w:ilvl w:val="0"/>
          <w:numId w:val="2"/>
        </w:numPr>
      </w:pPr>
      <w:r>
        <w:t xml:space="preserve">Open </w:t>
      </w:r>
      <w:proofErr w:type="spellStart"/>
      <w:r>
        <w:t>Jupyter</w:t>
      </w:r>
      <w:proofErr w:type="spellEnd"/>
      <w:r>
        <w:t xml:space="preserve"> notebook. When you create a new notebook, you should see the following:</w:t>
      </w:r>
    </w:p>
    <w:p w14:paraId="55C7A40E" w14:textId="5C403549" w:rsidR="00E31288" w:rsidRPr="00E31288" w:rsidRDefault="000F0FBE" w:rsidP="000F0FBE">
      <w:pPr>
        <w:pStyle w:val="ListParagraph"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649104E" wp14:editId="4C7A14E1">
                <wp:simplePos x="0" y="0"/>
                <wp:positionH relativeFrom="column">
                  <wp:posOffset>4483100</wp:posOffset>
                </wp:positionH>
                <wp:positionV relativeFrom="paragraph">
                  <wp:posOffset>947420</wp:posOffset>
                </wp:positionV>
                <wp:extent cx="1143000" cy="323850"/>
                <wp:effectExtent l="0" t="0" r="19050" b="1905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3238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5297CD6" id="Oval 4" o:spid="_x0000_s1026" style="position:absolute;margin-left:353pt;margin-top:74.6pt;width:90pt;height:25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" filled="f" strokecolor="red" strokeweight="1pt">
                <v:stroke joinstyle="miter"/>
              </v:oval>
            </w:pict>
          </mc:Fallback>
        </mc:AlternateContent>
      </w:r>
      <w:r w:rsidR="00E31288">
        <w:rPr>
          <w:noProof/>
        </w:rPr>
        <w:drawing>
          <wp:inline distT="0" distB="0" distL="0" distR="0" wp14:anchorId="72178511" wp14:editId="64287902">
            <wp:extent cx="5731510" cy="1180465"/>
            <wp:effectExtent l="0" t="0" r="254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ew_notebook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8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637F9" w14:textId="48B4C975" w:rsidR="000F0FBE" w:rsidRPr="000F0FBE" w:rsidRDefault="000F0FBE" w:rsidP="000F0FBE">
      <w:pPr>
        <w:ind w:left="720"/>
      </w:pPr>
      <w:r>
        <w:t xml:space="preserve">You can now switch to the </w:t>
      </w:r>
      <w:proofErr w:type="spellStart"/>
      <w:r w:rsidR="00F064F9">
        <w:t>deep_learning</w:t>
      </w:r>
      <w:proofErr w:type="spellEnd"/>
      <w:r>
        <w:t xml:space="preserve"> kernel in </w:t>
      </w:r>
      <w:proofErr w:type="spellStart"/>
      <w:r>
        <w:t>Jupyter</w:t>
      </w:r>
      <w:proofErr w:type="spellEnd"/>
      <w:r>
        <w:t xml:space="preserve"> Notebook. If you wish to use the kernel in existing notebooks, go to Kernels &gt; Change kernel when the existing notebook is open. </w:t>
      </w:r>
    </w:p>
    <w:p w14:paraId="55D74F5D" w14:textId="6261DB09" w:rsidR="003B4546" w:rsidRPr="00C23A57" w:rsidRDefault="003B4546">
      <w:pPr>
        <w:rPr>
          <w:b/>
          <w:bCs/>
          <w:sz w:val="28"/>
          <w:szCs w:val="28"/>
        </w:rPr>
      </w:pPr>
      <w:r w:rsidRPr="00C23A57">
        <w:rPr>
          <w:b/>
          <w:bCs/>
          <w:sz w:val="28"/>
          <w:szCs w:val="28"/>
        </w:rPr>
        <w:t>OPTION 2: Importing an environment in Anaconda Navigator</w:t>
      </w:r>
    </w:p>
    <w:p w14:paraId="5F1CCEB2" w14:textId="1451FDCD" w:rsidR="000F0FBE" w:rsidRDefault="000F0FBE" w:rsidP="000F0FBE">
      <w:pPr>
        <w:pStyle w:val="ListParagraph"/>
        <w:numPr>
          <w:ilvl w:val="0"/>
          <w:numId w:val="3"/>
        </w:numPr>
      </w:pPr>
      <w:r>
        <w:t>Open Anaconda Navigator and go to the “Environments” tab. Click on the Import button near the bottom of the screen.</w:t>
      </w:r>
    </w:p>
    <w:p w14:paraId="28827000" w14:textId="4F52E212" w:rsidR="000F0FBE" w:rsidRDefault="000F0FBE" w:rsidP="000F0FBE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178D378" wp14:editId="3E514863">
                <wp:simplePos x="0" y="0"/>
                <wp:positionH relativeFrom="column">
                  <wp:posOffset>4152900</wp:posOffset>
                </wp:positionH>
                <wp:positionV relativeFrom="paragraph">
                  <wp:posOffset>1258570</wp:posOffset>
                </wp:positionV>
                <wp:extent cx="1143000" cy="730250"/>
                <wp:effectExtent l="0" t="0" r="19050" b="1270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7302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D555FEF" id="Oval 6" o:spid="_x0000_s1026" style="position:absolute;margin-left:327pt;margin-top:99.1pt;width:90pt;height:57.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01FCD58D" wp14:editId="2931C415">
            <wp:extent cx="5731510" cy="1939925"/>
            <wp:effectExtent l="0" t="0" r="254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da_import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3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799CA" w14:textId="1ADCFCAA" w:rsidR="000F0FBE" w:rsidRDefault="000F0FBE" w:rsidP="000F0FBE">
      <w:pPr>
        <w:pStyle w:val="ListParagraph"/>
        <w:numPr>
          <w:ilvl w:val="0"/>
          <w:numId w:val="3"/>
        </w:numPr>
      </w:pPr>
      <w:r>
        <w:t>Fill in “</w:t>
      </w:r>
      <w:proofErr w:type="spellStart"/>
      <w:r>
        <w:t>deep_learning</w:t>
      </w:r>
      <w:proofErr w:type="spellEnd"/>
      <w:r>
        <w:t xml:space="preserve">” for the environment Name, and browse for and select the </w:t>
      </w:r>
      <w:proofErr w:type="spellStart"/>
      <w:r>
        <w:t>deep_learning.yaml</w:t>
      </w:r>
      <w:proofErr w:type="spellEnd"/>
      <w:r>
        <w:t xml:space="preserve"> file to fill in the Specification File. You should be able to click on the Import button now.</w:t>
      </w:r>
    </w:p>
    <w:p w14:paraId="2AD5D868" w14:textId="517B79F0" w:rsidR="000F0FBE" w:rsidRDefault="000F0FBE" w:rsidP="000F0FBE">
      <w:pPr>
        <w:pStyle w:val="ListParagraph"/>
        <w:numPr>
          <w:ilvl w:val="0"/>
          <w:numId w:val="3"/>
        </w:numPr>
      </w:pPr>
      <w:r>
        <w:t>When import is complete, open Anaconda Prompt (</w:t>
      </w:r>
      <w:r w:rsidR="00C23A57">
        <w:t>look at the screenshot for Option 1 step 2 for the correct app</w:t>
      </w:r>
      <w:r>
        <w:t>)</w:t>
      </w:r>
    </w:p>
    <w:p w14:paraId="0901DA7C" w14:textId="6A901A12" w:rsidR="00C23A57" w:rsidRDefault="00C23A57" w:rsidP="000F0FBE">
      <w:pPr>
        <w:pStyle w:val="ListParagraph"/>
        <w:numPr>
          <w:ilvl w:val="0"/>
          <w:numId w:val="3"/>
        </w:numPr>
      </w:pPr>
      <w:r>
        <w:t>In the console, type and enter the following:</w:t>
      </w:r>
    </w:p>
    <w:p w14:paraId="34A2EC9B" w14:textId="77777777" w:rsidR="00C23A57" w:rsidRPr="00E31288" w:rsidRDefault="00C23A57" w:rsidP="00C23A57">
      <w:pPr>
        <w:pStyle w:val="ListParagraph"/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</w:pPr>
      <w:proofErr w:type="spellStart"/>
      <w:r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  <w:t>conda</w:t>
      </w:r>
      <w:proofErr w:type="spellEnd"/>
      <w:r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  <w:t xml:space="preserve"> activate </w:t>
      </w:r>
      <w:proofErr w:type="spellStart"/>
      <w:r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  <w:t>deep_learning</w:t>
      </w:r>
      <w:proofErr w:type="spellEnd"/>
    </w:p>
    <w:p w14:paraId="3DED0F82" w14:textId="77777777" w:rsidR="00C23A57" w:rsidRDefault="00C23A57" w:rsidP="00C23A57">
      <w:pPr>
        <w:pStyle w:val="ListParagraph"/>
      </w:pPr>
    </w:p>
    <w:p w14:paraId="15C58FAE" w14:textId="77777777" w:rsidR="00C23A57" w:rsidRDefault="00C23A57" w:rsidP="00C23A57">
      <w:pPr>
        <w:pStyle w:val="ListParagraph"/>
      </w:pPr>
    </w:p>
    <w:p w14:paraId="35450A25" w14:textId="4A78C25F" w:rsidR="00C23A57" w:rsidRDefault="00C23A57" w:rsidP="00C23A57">
      <w:pPr>
        <w:pStyle w:val="ListParagraph"/>
      </w:pPr>
      <w:r>
        <w:t>You should now have something like this in the next line:</w:t>
      </w:r>
    </w:p>
    <w:p w14:paraId="3B0292F2" w14:textId="6CCC3098" w:rsidR="00C23A57" w:rsidRPr="00E31288" w:rsidRDefault="00C23A57" w:rsidP="00C23A57">
      <w:pPr>
        <w:pStyle w:val="ListParagraph"/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</w:pPr>
      <w:r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  <w:t>(</w:t>
      </w:r>
      <w:proofErr w:type="spellStart"/>
      <w:r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  <w:t>deep_learning</w:t>
      </w:r>
      <w:proofErr w:type="spellEnd"/>
      <w:r>
        <w:rPr>
          <w:rFonts w:ascii="Consolas" w:eastAsia="Times New Roman" w:hAnsi="Consolas" w:cs="Courier New"/>
          <w:color w:val="404040"/>
          <w:sz w:val="28"/>
          <w:szCs w:val="28"/>
          <w:lang w:eastAsia="en-AU"/>
        </w:rPr>
        <w:t>) C:\Users\&lt;YOUR_USERNAME&gt;</w:t>
      </w:r>
    </w:p>
    <w:p w14:paraId="5E575198" w14:textId="01BEF4F2" w:rsidR="00C23A57" w:rsidRDefault="00C23A57" w:rsidP="00C23A57">
      <w:pPr>
        <w:pStyle w:val="ListParagraph"/>
        <w:numPr>
          <w:ilvl w:val="0"/>
          <w:numId w:val="3"/>
        </w:numPr>
      </w:pPr>
      <w:r>
        <w:t xml:space="preserve">Go to Option 1 Step 6 and complete steps 6 to 8. </w:t>
      </w:r>
    </w:p>
    <w:p w14:paraId="33D6B56F" w14:textId="77777777" w:rsidR="00C23A57" w:rsidRPr="000F0FBE" w:rsidRDefault="00C23A57" w:rsidP="00C23A57">
      <w:pPr>
        <w:pStyle w:val="ListParagraph"/>
      </w:pPr>
    </w:p>
    <w:sectPr w:rsidR="00C23A57" w:rsidRPr="000F0F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5C25E4"/>
    <w:multiLevelType w:val="hybridMultilevel"/>
    <w:tmpl w:val="AE4ABC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C115A4"/>
    <w:multiLevelType w:val="hybridMultilevel"/>
    <w:tmpl w:val="F2EA80B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962523"/>
    <w:multiLevelType w:val="hybridMultilevel"/>
    <w:tmpl w:val="DE62F7A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MzMAIlNTCyNjCyUdpeDU4uLM/DyQAsNaAMGUd3ssAAAA"/>
  </w:docVars>
  <w:rsids>
    <w:rsidRoot w:val="00C50552"/>
    <w:rsid w:val="000F0FBE"/>
    <w:rsid w:val="003B4546"/>
    <w:rsid w:val="0045643B"/>
    <w:rsid w:val="0070236E"/>
    <w:rsid w:val="008725F1"/>
    <w:rsid w:val="00A76023"/>
    <w:rsid w:val="00AD24B5"/>
    <w:rsid w:val="00C23A57"/>
    <w:rsid w:val="00C50552"/>
    <w:rsid w:val="00E31288"/>
    <w:rsid w:val="00E557CA"/>
    <w:rsid w:val="00E766D0"/>
    <w:rsid w:val="00F06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3ADFF5"/>
  <w15:chartTrackingRefBased/>
  <w15:docId w15:val="{B55480B8-4C63-4D70-AC68-9FF44713C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25F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D24B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D24B5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n">
    <w:name w:val="n"/>
    <w:basedOn w:val="DefaultParagraphFont"/>
    <w:rsid w:val="00AD24B5"/>
  </w:style>
  <w:style w:type="character" w:customStyle="1" w:styleId="o">
    <w:name w:val="o"/>
    <w:basedOn w:val="DefaultParagraphFont"/>
    <w:rsid w:val="00AD24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284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05</TotalTime>
  <Pages>3</Pages>
  <Words>388</Words>
  <Characters>221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 Anh Ly</dc:creator>
  <cp:keywords/>
  <dc:description/>
  <cp:lastModifiedBy>Mai Anh Ly</cp:lastModifiedBy>
  <cp:revision>2</cp:revision>
  <dcterms:created xsi:type="dcterms:W3CDTF">2020-06-24T09:54:00Z</dcterms:created>
  <dcterms:modified xsi:type="dcterms:W3CDTF">2020-07-07T05:56:00Z</dcterms:modified>
</cp:coreProperties>
</file>